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2888FED5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CA66B3">
        <w:rPr>
          <w:rFonts w:ascii="PT Serif" w:hAnsi="PT Serif"/>
          <w:b/>
          <w:bCs/>
          <w:sz w:val="20"/>
          <w:szCs w:val="20"/>
          <w:u w:val="single"/>
        </w:rPr>
        <w:t>October</w:t>
      </w:r>
      <w:r w:rsidR="009B5A54">
        <w:rPr>
          <w:rFonts w:ascii="PT Serif" w:hAnsi="PT Serif"/>
          <w:b/>
          <w:bCs/>
          <w:sz w:val="20"/>
          <w:szCs w:val="20"/>
          <w:u w:val="single"/>
        </w:rPr>
        <w:t xml:space="preserve"> </w:t>
      </w:r>
      <w:r w:rsidR="00957730">
        <w:rPr>
          <w:rFonts w:ascii="PT Serif" w:hAnsi="PT Serif"/>
          <w:b/>
          <w:bCs/>
          <w:sz w:val="20"/>
          <w:szCs w:val="20"/>
          <w:u w:val="single"/>
        </w:rPr>
        <w:t>3</w:t>
      </w:r>
      <w:r w:rsidR="003134E1">
        <w:rPr>
          <w:rFonts w:ascii="PT Serif" w:hAnsi="PT Serif"/>
          <w:b/>
          <w:bCs/>
          <w:sz w:val="20"/>
          <w:szCs w:val="20"/>
          <w:u w:val="single"/>
        </w:rPr>
        <w:t>1</w:t>
      </w:r>
      <w:r w:rsidR="003134E1" w:rsidRPr="003134E1">
        <w:rPr>
          <w:rFonts w:ascii="PT Serif" w:hAnsi="PT Serif"/>
          <w:b/>
          <w:bCs/>
          <w:sz w:val="20"/>
          <w:szCs w:val="20"/>
          <w:u w:val="single"/>
          <w:vertAlign w:val="superscript"/>
        </w:rPr>
        <w:t>st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,2022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n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f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E95774">
        <w:rPr>
          <w:rFonts w:ascii="PT Serif" w:hAnsi="PT Serif"/>
          <w:b/>
          <w:bCs/>
          <w:sz w:val="20"/>
          <w:szCs w:val="20"/>
        </w:rPr>
        <w:t>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</w:t>
      </w:r>
      <w:proofErr w:type="gramEnd"/>
      <w:r w:rsidRPr="00E95774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36133CD3" w14:textId="77777777" w:rsidR="0065409E" w:rsidRDefault="0065409E">
      <w:pPr>
        <w:rPr>
          <w:rFonts w:ascii="PT Serif" w:hAnsi="PT Serif"/>
          <w:b/>
          <w:bCs/>
          <w:sz w:val="20"/>
          <w:szCs w:val="20"/>
        </w:rPr>
      </w:pPr>
    </w:p>
    <w:p w14:paraId="3F452512" w14:textId="264EBF72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728"/>
        <w:gridCol w:w="2411"/>
        <w:gridCol w:w="1558"/>
        <w:gridCol w:w="1559"/>
        <w:gridCol w:w="1559"/>
      </w:tblGrid>
      <w:tr w:rsidR="00D47651" w:rsidRPr="00E95774" w14:paraId="4DA642EE" w14:textId="77777777" w:rsidTr="00CA66B3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728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411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CA66B3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728" w:type="dxa"/>
          </w:tcPr>
          <w:p w14:paraId="1C02680D" w14:textId="77B9FC0D" w:rsidR="00D47651" w:rsidRPr="00E95774" w:rsidRDefault="00CA66B3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October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,</w:t>
            </w:r>
            <w:r w:rsidR="003134E1">
              <w:rPr>
                <w:rFonts w:ascii="PT Serif" w:hAnsi="PT Serif"/>
                <w:b/>
                <w:bCs/>
                <w:sz w:val="20"/>
                <w:szCs w:val="20"/>
              </w:rPr>
              <w:t xml:space="preserve"> 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2022</w:t>
            </w:r>
          </w:p>
        </w:tc>
        <w:tc>
          <w:tcPr>
            <w:tcW w:w="2411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CA66B3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728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411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9C17B4" w:rsidRPr="00E95774" w14:paraId="7714E7C1" w14:textId="77777777" w:rsidTr="00A5339B">
        <w:tc>
          <w:tcPr>
            <w:tcW w:w="535" w:type="dxa"/>
          </w:tcPr>
          <w:p w14:paraId="46F20D2E" w14:textId="780BBBD0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14:paraId="4EF0826A" w14:textId="4DCBD5D2" w:rsidR="009C17B4" w:rsidRPr="00E95774" w:rsidRDefault="009C17B4" w:rsidP="009C17B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2021-22</w:t>
            </w:r>
          </w:p>
        </w:tc>
        <w:tc>
          <w:tcPr>
            <w:tcW w:w="2339" w:type="dxa"/>
          </w:tcPr>
          <w:p w14:paraId="7BC7FB24" w14:textId="0EAC5E0F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41FA7DBA" w14:textId="05A12152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41B626E8" w14:textId="1187FF4A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03FF6010" w14:textId="29596BB6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0065D3"/>
    <w:rsid w:val="0011065E"/>
    <w:rsid w:val="001714D6"/>
    <w:rsid w:val="001841FE"/>
    <w:rsid w:val="002E369F"/>
    <w:rsid w:val="003134E1"/>
    <w:rsid w:val="00442C4D"/>
    <w:rsid w:val="0058072B"/>
    <w:rsid w:val="005F7565"/>
    <w:rsid w:val="0065409E"/>
    <w:rsid w:val="006C6FFB"/>
    <w:rsid w:val="00722C74"/>
    <w:rsid w:val="007D670A"/>
    <w:rsid w:val="008655D0"/>
    <w:rsid w:val="008F20B7"/>
    <w:rsid w:val="008F3C3A"/>
    <w:rsid w:val="00906571"/>
    <w:rsid w:val="00922D1F"/>
    <w:rsid w:val="00957730"/>
    <w:rsid w:val="00994F32"/>
    <w:rsid w:val="009B5A54"/>
    <w:rsid w:val="009C17B4"/>
    <w:rsid w:val="00A5339B"/>
    <w:rsid w:val="00B21D12"/>
    <w:rsid w:val="00B47832"/>
    <w:rsid w:val="00BE0116"/>
    <w:rsid w:val="00C04E9F"/>
    <w:rsid w:val="00C37B87"/>
    <w:rsid w:val="00CA66B3"/>
    <w:rsid w:val="00D20F69"/>
    <w:rsid w:val="00D47651"/>
    <w:rsid w:val="00DC262C"/>
    <w:rsid w:val="00E02FBA"/>
    <w:rsid w:val="00E52E1B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Del</cp:lastModifiedBy>
  <cp:revision>2</cp:revision>
  <dcterms:created xsi:type="dcterms:W3CDTF">2022-10-31T06:48:00Z</dcterms:created>
  <dcterms:modified xsi:type="dcterms:W3CDTF">2022-10-31T06:48:00Z</dcterms:modified>
</cp:coreProperties>
</file>